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31A7B" w14:textId="28481363" w:rsidR="007D0A31" w:rsidRPr="008C13AF" w:rsidRDefault="00F00D45" w:rsidP="007D0A31">
      <w:pPr>
        <w:spacing w:after="0" w:line="259" w:lineRule="auto"/>
        <w:ind w:left="-10055" w:right="11002" w:firstLine="0"/>
        <w:rPr>
          <w:rFonts w:ascii="Times New Roman" w:hAnsi="Times New Roman" w:cs="Times New Roman"/>
          <w:sz w:val="16"/>
          <w:szCs w:val="16"/>
        </w:rPr>
      </w:pPr>
      <w:r>
        <w:rPr>
          <w:noProof/>
          <w:color w:val="000000"/>
        </w:rPr>
        <w:drawing>
          <wp:inline distT="0" distB="0" distL="0" distR="0" wp14:anchorId="4AF77928" wp14:editId="701C929B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A31" w:rsidRPr="008C13AF">
        <w:rPr>
          <w:rFonts w:ascii="Times New Roman" w:hAnsi="Times New Roman" w:cs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6C2B3F" wp14:editId="7CC3D1AC">
                <wp:simplePos x="0" y="0"/>
                <wp:positionH relativeFrom="column">
                  <wp:posOffset>4693516</wp:posOffset>
                </wp:positionH>
                <wp:positionV relativeFrom="paragraph">
                  <wp:posOffset>-530168</wp:posOffset>
                </wp:positionV>
                <wp:extent cx="1885950" cy="315685"/>
                <wp:effectExtent l="19050" t="0" r="19050" b="27305"/>
                <wp:wrapNone/>
                <wp:docPr id="1521139125" name="Arrow: Pentagon 1521139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885950" cy="315685"/>
                        </a:xfrm>
                        <a:prstGeom prst="homePlate">
                          <a:avLst>
                            <a:gd name="adj" fmla="val 34091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235047" w14:textId="77777777" w:rsidR="001E59FF" w:rsidRPr="001E59FF" w:rsidRDefault="001E59FF" w:rsidP="001E5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</w:rPr>
                            </w:pPr>
                            <w:r w:rsidRPr="001E59F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</w:rPr>
                              <w:t>TM/DRPM-ITS/PM.01.002</w:t>
                            </w:r>
                          </w:p>
                          <w:p w14:paraId="1983FF78" w14:textId="525864E4" w:rsidR="007D0A31" w:rsidRPr="00294F9B" w:rsidRDefault="007D0A31" w:rsidP="007D0A3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6C2B3F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1521139125" o:spid="_x0000_s1026" type="#_x0000_t15" style="position:absolute;left:0;text-align:left;margin-left:369.55pt;margin-top:-41.75pt;width:148.5pt;height:24.8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" adj="20367" fillcolor="white [3201]" strokecolor="#4a66ac [3204]" strokeweight="1.25pt">
                <v:textbox>
                  <w:txbxContent>
                    <w:p w14:paraId="24235047" w14:textId="77777777" w:rsidR="001E59FF" w:rsidRPr="001E59FF" w:rsidRDefault="001E59FF" w:rsidP="001E59F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</w:rPr>
                      </w:pPr>
                      <w:r w:rsidRPr="001E59FF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</w:rPr>
                        <w:t>TM/DRPM-ITS/PM.01.002</w:t>
                      </w:r>
                    </w:p>
                    <w:p w14:paraId="1983FF78" w14:textId="525864E4" w:rsidR="007D0A31" w:rsidRPr="00294F9B" w:rsidRDefault="007D0A31" w:rsidP="007D0A3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0A31" w:rsidRPr="008C13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4F9FC1" wp14:editId="2CB09B16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EC700A" w14:textId="77777777" w:rsidR="007D0A31" w:rsidRPr="00C0071C" w:rsidRDefault="007D0A31" w:rsidP="007D0A31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da-DK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F9FC1" id="Rectangle 5" o:spid="_x0000_s1027" style="position:absolute;left:0;text-align:left;margin-left:0;margin-top:644.65pt;width:595.2pt;height:101.25pt;z-index:25166233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" filled="f" stroked="f">
                <v:textbox inset="0,0,0,0">
                  <w:txbxContent>
                    <w:p w14:paraId="77EC700A" w14:textId="77777777" w:rsidR="007D0A31" w:rsidRPr="00C0071C" w:rsidRDefault="007D0A31" w:rsidP="007D0A31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da-DK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201F6CC" w14:textId="77777777" w:rsidR="007D0A31" w:rsidRPr="00182BBE" w:rsidRDefault="007D0A31" w:rsidP="001E59FF">
      <w:pPr>
        <w:spacing w:line="276" w:lineRule="auto"/>
        <w:ind w:left="0" w:firstLine="0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82BBE">
        <w:rPr>
          <w:rFonts w:ascii="Times New Roman" w:hAnsi="Times New Roman" w:cs="Times New Roman"/>
          <w:b/>
          <w:color w:val="auto"/>
          <w:sz w:val="28"/>
          <w:szCs w:val="28"/>
        </w:rPr>
        <w:t xml:space="preserve">PROPOSAL </w:t>
      </w:r>
      <w:r w:rsidRPr="00182BB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>PENGABDIAN KEPADA MASYARAKAT</w:t>
      </w:r>
    </w:p>
    <w:p w14:paraId="5065E4C6" w14:textId="0A16D077" w:rsidR="007D0A31" w:rsidRPr="00182BBE" w:rsidRDefault="007D0A31" w:rsidP="007D0A31">
      <w:pPr>
        <w:tabs>
          <w:tab w:val="left" w:pos="7938"/>
        </w:tabs>
        <w:spacing w:line="360" w:lineRule="auto"/>
        <w:ind w:left="142" w:right="-33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82BB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KEMA</w:t>
      </w:r>
      <w:r w:rsidRPr="00182BB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ABMAS</w:t>
      </w:r>
      <w:r w:rsidRPr="00182BB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AHASISWA KKN PM</w:t>
      </w:r>
    </w:p>
    <w:p w14:paraId="700652B9" w14:textId="77777777" w:rsidR="007D0A31" w:rsidRPr="008C13AF" w:rsidRDefault="007D0A31" w:rsidP="007D0A31">
      <w:pPr>
        <w:tabs>
          <w:tab w:val="left" w:pos="7938"/>
        </w:tabs>
        <w:spacing w:line="276" w:lineRule="auto"/>
        <w:ind w:left="142" w:right="-330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NA ITS</w:t>
      </w:r>
    </w:p>
    <w:p w14:paraId="3DA07865" w14:textId="77777777" w:rsidR="007D0A31" w:rsidRPr="008C13AF" w:rsidRDefault="007D0A31" w:rsidP="007D0A31">
      <w:pPr>
        <w:tabs>
          <w:tab w:val="left" w:pos="8222"/>
        </w:tabs>
        <w:spacing w:line="360" w:lineRule="auto"/>
        <w:ind w:left="1134" w:right="862"/>
        <w:jc w:val="center"/>
        <w:rPr>
          <w:rFonts w:ascii="Times New Roman" w:hAnsi="Times New Roman" w:cs="Times New Roman"/>
          <w:b/>
          <w:bCs/>
          <w:sz w:val="4"/>
          <w:szCs w:val="6"/>
          <w:lang w:val="en-US"/>
        </w:rPr>
      </w:pPr>
    </w:p>
    <w:p w14:paraId="503797D4" w14:textId="77777777" w:rsidR="007D0A31" w:rsidRPr="008C13AF" w:rsidRDefault="007D0A31" w:rsidP="007D0A31">
      <w:pPr>
        <w:tabs>
          <w:tab w:val="left" w:pos="8222"/>
        </w:tabs>
        <w:spacing w:line="360" w:lineRule="auto"/>
        <w:ind w:left="1134" w:right="862"/>
        <w:jc w:val="center"/>
        <w:rPr>
          <w:rFonts w:ascii="Times New Roman" w:hAnsi="Times New Roman" w:cs="Times New Roman"/>
          <w:b/>
          <w:bCs/>
          <w:sz w:val="12"/>
          <w:szCs w:val="14"/>
          <w:lang w:val="en-US"/>
        </w:rPr>
      </w:pPr>
    </w:p>
    <w:p w14:paraId="7FC87162" w14:textId="77777777" w:rsidR="007D0A31" w:rsidRPr="008C13AF" w:rsidRDefault="007D0A31" w:rsidP="007D0A31">
      <w:pPr>
        <w:tabs>
          <w:tab w:val="left" w:pos="8222"/>
        </w:tabs>
        <w:spacing w:line="360" w:lineRule="auto"/>
        <w:ind w:right="72"/>
        <w:jc w:val="center"/>
        <w:rPr>
          <w:rFonts w:ascii="Times New Roman" w:hAnsi="Times New Roman" w:cs="Times New Roman"/>
          <w:b/>
          <w:bCs/>
          <w:sz w:val="28"/>
          <w:szCs w:val="32"/>
          <w:lang w:val="en-US"/>
        </w:rPr>
      </w:pPr>
    </w:p>
    <w:p w14:paraId="47B2C6D8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  <w:lang w:val="en-US"/>
        </w:rPr>
      </w:pPr>
      <w:r w:rsidRPr="008C13AF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0E3A6B18" wp14:editId="0977C8B0">
            <wp:extent cx="2133600" cy="2133600"/>
            <wp:effectExtent l="0" t="0" r="0" b="0"/>
            <wp:docPr id="1107482288" name="Picture 11074822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32B41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</w:pPr>
    </w:p>
    <w:p w14:paraId="331F2DD6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  <w:t>(</w:t>
      </w:r>
      <w:r w:rsidRPr="008C13A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da-DK"/>
        </w:rPr>
        <w:t xml:space="preserve">JUDUL </w:t>
      </w:r>
      <w:r w:rsidRPr="008C13A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fi-FI"/>
        </w:rPr>
        <w:t>……….)</w:t>
      </w:r>
    </w:p>
    <w:p w14:paraId="4E2E40AF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da-DK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da-DK"/>
        </w:rPr>
        <w:t>Lokasi : (Desa, Kecamatan, Kabupaten, Provinsi)</w:t>
      </w:r>
    </w:p>
    <w:p w14:paraId="5F746086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i-FI"/>
        </w:rPr>
      </w:pPr>
    </w:p>
    <w:p w14:paraId="0EA7E48D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i-FI"/>
        </w:rPr>
      </w:pPr>
    </w:p>
    <w:p w14:paraId="59F7AFF7" w14:textId="77777777" w:rsidR="007D0A31" w:rsidRPr="008C13AF" w:rsidRDefault="007D0A31" w:rsidP="007D0A31">
      <w:pPr>
        <w:pStyle w:val="ListParagraph"/>
        <w:spacing w:line="0" w:lineRule="atLeast"/>
        <w:ind w:left="0" w:right="71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i-FI"/>
        </w:rPr>
      </w:pPr>
    </w:p>
    <w:p w14:paraId="0E268028" w14:textId="77777777" w:rsidR="007D0A31" w:rsidRPr="008C13AF" w:rsidRDefault="007D0A31" w:rsidP="007D0A31">
      <w:pPr>
        <w:spacing w:line="0" w:lineRule="atLeast"/>
        <w:ind w:right="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da-DK"/>
        </w:rPr>
      </w:pPr>
      <w:r w:rsidRPr="008C13A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da-DK"/>
        </w:rPr>
        <w:t>Tim Peneliti :</w:t>
      </w:r>
    </w:p>
    <w:p w14:paraId="760F47CF" w14:textId="77777777" w:rsidR="007D0A31" w:rsidRPr="008C13AF" w:rsidRDefault="007D0A31" w:rsidP="007D0A31">
      <w:pPr>
        <w:ind w:left="2410" w:hanging="1559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K</w:t>
      </w:r>
      <w:r w:rsidRPr="008C13AF">
        <w:rPr>
          <w:rFonts w:ascii="Times New Roman" w:hAnsi="Times New Roman" w:cs="Times New Roman"/>
          <w:color w:val="000000" w:themeColor="text1"/>
          <w:lang w:val="fi-FI"/>
        </w:rPr>
        <w:t>etua</w:t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 xml:space="preserve"> Peneliti</w:t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ab/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ab/>
        <w:t>: Nama / Departemen/ Fakultas / Instansi</w:t>
      </w:r>
    </w:p>
    <w:p w14:paraId="4342C2C4" w14:textId="77777777" w:rsidR="007D0A31" w:rsidRPr="008C13AF" w:rsidRDefault="007D0A31" w:rsidP="007D0A31">
      <w:pPr>
        <w:ind w:left="2410" w:hanging="1559"/>
        <w:rPr>
          <w:rFonts w:ascii="Times New Roman" w:hAnsi="Times New Roman" w:cs="Times New Roman"/>
          <w:color w:val="000000" w:themeColor="text1"/>
          <w:lang w:val="fi-FI"/>
        </w:rPr>
      </w:pPr>
      <w:r w:rsidRPr="008C13AF">
        <w:rPr>
          <w:rFonts w:ascii="Times New Roman" w:hAnsi="Times New Roman" w:cs="Times New Roman"/>
          <w:color w:val="000000" w:themeColor="text1"/>
          <w:lang w:val="fi-FI"/>
        </w:rPr>
        <w:t>Anggota</w:t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 xml:space="preserve"> Peneliti</w:t>
      </w:r>
      <w:r w:rsidRPr="008C13AF">
        <w:rPr>
          <w:rFonts w:ascii="Times New Roman" w:hAnsi="Times New Roman" w:cs="Times New Roman"/>
          <w:color w:val="000000" w:themeColor="text1"/>
          <w:lang w:val="fi-FI"/>
        </w:rPr>
        <w:tab/>
      </w:r>
      <w:r w:rsidRPr="008C13AF">
        <w:rPr>
          <w:rFonts w:ascii="Times New Roman" w:hAnsi="Times New Roman" w:cs="Times New Roman"/>
          <w:color w:val="000000" w:themeColor="text1"/>
          <w:lang w:val="da-DK"/>
        </w:rPr>
        <w:t>:</w:t>
      </w:r>
      <w:r w:rsidRPr="008C13AF">
        <w:rPr>
          <w:rFonts w:ascii="Times New Roman" w:hAnsi="Times New Roman" w:cs="Times New Roman"/>
          <w:color w:val="000000" w:themeColor="text1"/>
          <w:lang w:val="fi-FI"/>
        </w:rPr>
        <w:t xml:space="preserve"> </w:t>
      </w:r>
    </w:p>
    <w:p w14:paraId="7336A8B3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1. Nama / Departemen/ Fakultas / Instansi</w:t>
      </w:r>
    </w:p>
    <w:p w14:paraId="12F2D085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2. Nama / Departemen/ Fakultas / Instansi</w:t>
      </w:r>
    </w:p>
    <w:p w14:paraId="08362A9A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3. Nama / Departemen/ Fakultas / Instansi</w:t>
      </w:r>
    </w:p>
    <w:p w14:paraId="210D16D6" w14:textId="77777777" w:rsidR="007D0A31" w:rsidRPr="008C13AF" w:rsidRDefault="007D0A31" w:rsidP="007D0A31">
      <w:pPr>
        <w:jc w:val="center"/>
        <w:rPr>
          <w:rFonts w:ascii="Times New Roman" w:hAnsi="Times New Roman" w:cs="Times New Roman"/>
          <w:color w:val="000000" w:themeColor="text1"/>
          <w:lang w:val="da-DK"/>
        </w:rPr>
      </w:pPr>
      <w:r w:rsidRPr="008C13AF">
        <w:rPr>
          <w:rFonts w:ascii="Times New Roman" w:hAnsi="Times New Roman" w:cs="Times New Roman"/>
          <w:color w:val="000000" w:themeColor="text1"/>
          <w:lang w:val="da-DK"/>
        </w:rPr>
        <w:t>Dst.</w:t>
      </w:r>
    </w:p>
    <w:p w14:paraId="0E31CEC3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color w:val="000000" w:themeColor="text1"/>
          <w:szCs w:val="28"/>
          <w:lang w:val="da-DK"/>
        </w:rPr>
      </w:pPr>
    </w:p>
    <w:p w14:paraId="27D5B91A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36"/>
          <w:lang w:val="da-DK"/>
        </w:rPr>
      </w:pPr>
    </w:p>
    <w:p w14:paraId="4D2ADF01" w14:textId="77777777" w:rsidR="007D0A31" w:rsidRPr="008C13AF" w:rsidRDefault="007D0A31" w:rsidP="007D0A31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36"/>
          <w:lang w:val="da-DK"/>
        </w:rPr>
      </w:pPr>
    </w:p>
    <w:p w14:paraId="00BA0AED" w14:textId="77777777" w:rsidR="007D0A31" w:rsidRPr="008C13AF" w:rsidRDefault="007D0A31" w:rsidP="007D0A31">
      <w:pPr>
        <w:spacing w:after="20"/>
        <w:ind w:left="11" w:right="20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fi-FI"/>
        </w:rPr>
        <w:t>DIREKTORAT RISET DAN</w:t>
      </w: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 xml:space="preserve"> PENGABDIAN KEPADA MASYARAKAT</w:t>
      </w:r>
    </w:p>
    <w:p w14:paraId="7C41C63D" w14:textId="77777777" w:rsidR="007D0A31" w:rsidRPr="008C13AF" w:rsidRDefault="007D0A31" w:rsidP="007D0A31">
      <w:pPr>
        <w:spacing w:after="20"/>
        <w:ind w:left="11" w:right="20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>INSTITUT TEKNOLOGI SEPULUH NOPEMBER</w:t>
      </w:r>
    </w:p>
    <w:p w14:paraId="025F0F72" w14:textId="77777777" w:rsidR="007D0A31" w:rsidRPr="008C13AF" w:rsidRDefault="007D0A31" w:rsidP="007D0A31">
      <w:pPr>
        <w:spacing w:after="20"/>
        <w:ind w:left="11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>SURABAYA</w:t>
      </w:r>
    </w:p>
    <w:p w14:paraId="13E03C0B" w14:textId="77777777" w:rsidR="007D0A31" w:rsidRPr="008C13AF" w:rsidRDefault="007D0A31" w:rsidP="007D0A31">
      <w:pPr>
        <w:spacing w:after="20"/>
        <w:ind w:left="11" w:hanging="11"/>
        <w:jc w:val="center"/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</w:pPr>
      <w:r w:rsidRPr="008C13AF">
        <w:rPr>
          <w:rFonts w:ascii="Times New Roman" w:hAnsi="Times New Roman" w:cs="Times New Roman"/>
          <w:b/>
          <w:color w:val="000000" w:themeColor="text1"/>
          <w:sz w:val="28"/>
          <w:szCs w:val="36"/>
          <w:lang w:val="da-DK"/>
        </w:rPr>
        <w:t>TAHUN 2026</w:t>
      </w:r>
    </w:p>
    <w:p w14:paraId="658234CA" w14:textId="2BB5B024" w:rsidR="00DA6ED3" w:rsidRPr="007D0A31" w:rsidRDefault="00DA6ED3" w:rsidP="00987866">
      <w:pPr>
        <w:spacing w:after="160" w:line="259" w:lineRule="auto"/>
        <w:ind w:left="-9072" w:firstLine="0"/>
        <w:rPr>
          <w:lang w:val="da-DK"/>
        </w:rPr>
        <w:sectPr w:rsidR="00DA6ED3" w:rsidRPr="007D0A31" w:rsidSect="007D0A31">
          <w:footerReference w:type="default" r:id="rId13"/>
          <w:pgSz w:w="11910" w:h="16845"/>
          <w:pgMar w:top="1276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231AA9" w:rsidRDefault="00296711" w:rsidP="00231AA9">
      <w:pPr>
        <w:pStyle w:val="Heading1"/>
      </w:pPr>
      <w:bookmarkStart w:id="0" w:name="_Toc65242120"/>
      <w:r w:rsidRPr="00231AA9">
        <w:lastRenderedPageBreak/>
        <w:t>LEMBAR PENGESAHAN</w:t>
      </w:r>
      <w:bookmarkEnd w:id="0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5FF0BBE1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7D0A31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6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 Pembimbing Lapangan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77668" w14:paraId="7CE642A3" w14:textId="77777777" w:rsidTr="00BA314E">
        <w:tc>
          <w:tcPr>
            <w:tcW w:w="411" w:type="dxa"/>
          </w:tcPr>
          <w:p w14:paraId="3C571A39" w14:textId="6B932A90" w:rsidR="00977668" w:rsidRPr="00161E5B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7495DEC9" w14:textId="2A8AEF52" w:rsidR="00977668" w:rsidRDefault="00D53A97" w:rsidP="00D53A97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pik SDGs </w:t>
            </w:r>
          </w:p>
        </w:tc>
        <w:tc>
          <w:tcPr>
            <w:tcW w:w="284" w:type="dxa"/>
          </w:tcPr>
          <w:p w14:paraId="3490BC4E" w14:textId="78C7D2BE" w:rsidR="00977668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2F94DCC5" w14:textId="3F906F3C" w:rsidR="00EC7507" w:rsidRPr="00161E5B" w:rsidRDefault="00EC750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57B01E" w14:textId="77777777" w:rsidR="008626DA" w:rsidRDefault="008626DA" w:rsidP="008626DA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626DA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8626DA" w:rsidRPr="007D0A31" w14:paraId="457108DD" w14:textId="77777777" w:rsidTr="00912B30">
        <w:tc>
          <w:tcPr>
            <w:tcW w:w="9924" w:type="dxa"/>
          </w:tcPr>
          <w:p w14:paraId="2F7BEAF1" w14:textId="77777777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1 ( Menghapus Kemiskinan) </w:t>
            </w:r>
          </w:p>
          <w:p w14:paraId="3FF0F3C5" w14:textId="1F2CAF63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2 ( Mengakhiri Kelaparan) </w:t>
            </w:r>
          </w:p>
          <w:p w14:paraId="19C4ACB4" w14:textId="10513804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 xml:space="preserve">□ SGD 3 (Kesehatan yang baik dan Kesejahteraan) </w:t>
            </w:r>
          </w:p>
          <w:p w14:paraId="29222A97" w14:textId="16DEBD22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4 (Pendidikan Bermutu)</w:t>
            </w:r>
          </w:p>
          <w:p w14:paraId="1EC8BB59" w14:textId="7A0A865B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5 (Kesetaraan Gender)</w:t>
            </w:r>
          </w:p>
          <w:p w14:paraId="15C80CAB" w14:textId="00D15C6E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6 (Akses Air Bersih dan Sanitasi)</w:t>
            </w:r>
          </w:p>
          <w:p w14:paraId="369AAC9A" w14:textId="7AD395BD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7 (Energi Bersih dan Terjangkau)</w:t>
            </w:r>
          </w:p>
          <w:p w14:paraId="66DC576D" w14:textId="22247331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8 (Pekerjaan Layak dan Pertumbuhan Ekonomi)</w:t>
            </w:r>
          </w:p>
          <w:p w14:paraId="2E12D561" w14:textId="6B63E3A8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9 (Infrastruktur, Industri dan Inovasi)</w:t>
            </w:r>
          </w:p>
          <w:p w14:paraId="2390A97B" w14:textId="7221A175" w:rsidR="008626DA" w:rsidRPr="007D0A31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□ SDG 10 (Mengurangi Ketimpangan)</w:t>
            </w:r>
          </w:p>
          <w:p w14:paraId="7FC292D8" w14:textId="0F3C086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1 (Sustainable cities and communities)</w:t>
            </w:r>
          </w:p>
          <w:p w14:paraId="66886D64" w14:textId="0D1B3DD9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2 (Konsumsi dan produksi yang bertanggung jawab)</w:t>
            </w:r>
          </w:p>
          <w:p w14:paraId="1AD97829" w14:textId="69206CE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3 (Aksi iklim)</w:t>
            </w:r>
          </w:p>
          <w:p w14:paraId="23E386C7" w14:textId="1BFF715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4 (Kehidupan di bawah air)</w:t>
            </w:r>
          </w:p>
          <w:p w14:paraId="6AB63783" w14:textId="40673BBA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5 (Kehidupan di darat)</w:t>
            </w:r>
          </w:p>
          <w:p w14:paraId="6B7C97C5" w14:textId="536B2E54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6 (Perdamaian, keadilan dan institusi yang kuat)</w:t>
            </w:r>
          </w:p>
          <w:p w14:paraId="5B9D87D6" w14:textId="51DD2B99" w:rsidR="008626DA" w:rsidRPr="007D0A31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nl-NL"/>
              </w:rPr>
            </w:pPr>
            <w:r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 xml:space="preserve">□ </w:t>
            </w:r>
            <w:r w:rsidR="008626DA" w:rsidRPr="007D0A3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SDG 17 (Kemitraan untuk mencapai tujuan)</w:t>
            </w:r>
          </w:p>
        </w:tc>
      </w:tr>
    </w:tbl>
    <w:p w14:paraId="5E0C43F1" w14:textId="77777777" w:rsidR="008626DA" w:rsidRPr="007D0A31" w:rsidRDefault="008626DA" w:rsidP="00161E5B">
      <w:pPr>
        <w:pStyle w:val="NoSpacing"/>
        <w:spacing w:line="276" w:lineRule="auto"/>
        <w:rPr>
          <w:lang w:val="nl-NL"/>
        </w:rPr>
        <w:sectPr w:rsidR="008626DA" w:rsidRPr="007D0A31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num="2" w:space="720"/>
        </w:sectPr>
      </w:pPr>
    </w:p>
    <w:p w14:paraId="78DF1DCC" w14:textId="77777777" w:rsidR="006A0696" w:rsidRPr="007D0A31" w:rsidRDefault="006A0696" w:rsidP="00161E5B">
      <w:pPr>
        <w:pStyle w:val="NoSpacing"/>
        <w:spacing w:line="276" w:lineRule="auto"/>
        <w:rPr>
          <w:lang w:val="nl-NL"/>
        </w:rPr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7D0A31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  <w:lang w:val="nl-NL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5F78E3F7" w:rsidR="00161E5B" w:rsidRPr="007D0A31" w:rsidRDefault="00150F7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</w:pPr>
            <w:r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  <w:t>Manajer Program</w:t>
            </w:r>
            <w:r w:rsidR="001419C7"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  <w:t xml:space="preserve"> KKN</w:t>
            </w:r>
            <w:r w:rsidR="005D3564"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nl-NL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 Pembimbing Lapangan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6930D06C" w:rsidR="00B134D3" w:rsidRPr="005175A7" w:rsidRDefault="007D0A31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Dr. Edi Jadmiko, S.T., M.T.</w:t>
            </w:r>
          </w:p>
        </w:tc>
        <w:tc>
          <w:tcPr>
            <w:tcW w:w="4820" w:type="dxa"/>
            <w:gridSpan w:val="2"/>
          </w:tcPr>
          <w:p w14:paraId="7C9BE741" w14:textId="018D19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r w:rsidR="006579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engkap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2B1867C9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7D0A31" w:rsidRPr="007D0A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7807062008011012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:rsidRPr="007D0A31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7D0A31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  <w:lang w:val="da-DK"/>
              </w:rPr>
            </w:pPr>
            <w:r w:rsidRPr="007D0A31">
              <w:rPr>
                <w:rFonts w:ascii="Times New Roman" w:eastAsia="Times New Roman" w:hAnsi="Times New Roman"/>
                <w:bCs/>
                <w:color w:val="auto"/>
                <w:sz w:val="24"/>
                <w:lang w:val="da-DK"/>
              </w:rPr>
              <w:t xml:space="preserve">Direktur Riset dan Pengabdian </w:t>
            </w:r>
            <w:r w:rsidR="00D268AA" w:rsidRPr="007D0A31">
              <w:rPr>
                <w:rFonts w:ascii="Times New Roman" w:eastAsia="Times New Roman" w:hAnsi="Times New Roman"/>
                <w:bCs/>
                <w:color w:val="auto"/>
                <w:sz w:val="24"/>
                <w:lang w:val="da-DK"/>
              </w:rPr>
              <w:t xml:space="preserve">kepada </w:t>
            </w:r>
            <w:r w:rsidRPr="007D0A31">
              <w:rPr>
                <w:rFonts w:ascii="Times New Roman" w:eastAsia="Times New Roman" w:hAnsi="Times New Roman"/>
                <w:bCs/>
                <w:color w:val="auto"/>
                <w:sz w:val="24"/>
                <w:lang w:val="da-DK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Pr="007D0A31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  <w:lang w:val="da-DK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CD6AAB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Fadlilatul Taufany, S.T.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BA314E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1500170B"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65242121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65242122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7D0A31" w:rsidRDefault="00CC2415">
          <w:pPr>
            <w:pStyle w:val="TOC1"/>
            <w:rPr>
              <w:rFonts w:eastAsiaTheme="minorEastAsia" w:cs="Times New Roman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7D0A31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</w:t>
            </w:r>
            <w:r w:rsidR="00374AF4"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1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Ringkas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1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i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2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2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ii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3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Tabel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3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iv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4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Gambar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4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v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5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Lampir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5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vi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6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6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2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7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Analisa Situasi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27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8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Program Kegiatan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9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29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0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0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1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1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7D0A3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2" w:history="1">
            <w:r w:rsidRPr="007D0A3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Pr="007D0A3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7D0A3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2 \h </w:instrTex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7D0A3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3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II RENCANA KEGIATAN HARI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3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5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4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IV ANGGARAN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4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6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5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BAB V JADWAL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5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7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6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DAFTAR PUSTAKA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6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8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7D0A3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7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LAMPIRAN 1.  SURAT PERNYATAAN KESEDIAAN KERJASAMA DARI MITRA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7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9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374AF4" w:rsidRDefault="00374AF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Pr="007D0A31">
              <w:rPr>
                <w:rStyle w:val="Hyperlink"/>
                <w:rFonts w:cs="Times New Roman"/>
                <w:noProof/>
                <w:color w:val="auto"/>
              </w:rPr>
              <w:t>LAMPIRAN 2. PETA LOKASI</w:t>
            </w:r>
            <w:r w:rsidRPr="007D0A31">
              <w:rPr>
                <w:rFonts w:cs="Times New Roman"/>
                <w:noProof/>
                <w:webHidden/>
                <w:color w:val="auto"/>
              </w:rPr>
              <w:tab/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7D0A31">
              <w:rPr>
                <w:rFonts w:cs="Times New Roman"/>
                <w:noProof/>
                <w:webHidden/>
                <w:color w:val="auto"/>
              </w:rPr>
              <w:instrText xml:space="preserve"> PAGEREF _Toc65242138 \h </w:instrText>
            </w:r>
            <w:r w:rsidRPr="007D0A31">
              <w:rPr>
                <w:rFonts w:cs="Times New Roman"/>
                <w:noProof/>
                <w:webHidden/>
                <w:color w:val="auto"/>
              </w:rPr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7D0A31">
              <w:rPr>
                <w:rFonts w:cs="Times New Roman"/>
                <w:noProof/>
                <w:webHidden/>
                <w:color w:val="auto"/>
              </w:rPr>
              <w:t>10</w:t>
            </w:r>
            <w:r w:rsidRPr="007D0A3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374AF4" w:rsidRDefault="00374AF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Pr="00374AF4">
              <w:rPr>
                <w:rStyle w:val="Hyperlink"/>
                <w:noProof/>
                <w:color w:val="auto"/>
              </w:rPr>
              <w:t>LAMPIRAN 3. BIODATA DPL</w:t>
            </w:r>
            <w:r w:rsidRPr="00374AF4">
              <w:rPr>
                <w:noProof/>
                <w:webHidden/>
                <w:color w:val="auto"/>
              </w:rPr>
              <w:tab/>
            </w:r>
            <w:r w:rsidRPr="00374AF4">
              <w:rPr>
                <w:noProof/>
                <w:webHidden/>
                <w:color w:val="auto"/>
              </w:rPr>
              <w:fldChar w:fldCharType="begin"/>
            </w:r>
            <w:r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Pr="00374AF4">
              <w:rPr>
                <w:noProof/>
                <w:webHidden/>
                <w:color w:val="auto"/>
              </w:rPr>
            </w:r>
            <w:r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1</w:t>
            </w:r>
            <w:r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374AF4" w:rsidRDefault="00374AF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Pr="00374AF4">
              <w:rPr>
                <w:noProof/>
                <w:webHidden/>
                <w:color w:val="auto"/>
              </w:rPr>
              <w:tab/>
            </w:r>
            <w:r w:rsidRPr="00374AF4">
              <w:rPr>
                <w:noProof/>
                <w:webHidden/>
                <w:color w:val="auto"/>
              </w:rPr>
              <w:fldChar w:fldCharType="begin"/>
            </w:r>
            <w:r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Pr="00374AF4">
              <w:rPr>
                <w:noProof/>
                <w:webHidden/>
                <w:color w:val="auto"/>
              </w:rPr>
            </w:r>
            <w:r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2</w:t>
            </w:r>
            <w:r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Pr="007D0A31" w:rsidRDefault="00C13521" w:rsidP="00690901">
      <w:pPr>
        <w:pStyle w:val="Heading1"/>
        <w:rPr>
          <w:lang w:val="da-DK"/>
        </w:rPr>
      </w:pPr>
      <w:bookmarkStart w:id="3" w:name="_Toc65242123"/>
      <w:r w:rsidRPr="007D0A31">
        <w:rPr>
          <w:lang w:val="da-DK"/>
        </w:rPr>
        <w:lastRenderedPageBreak/>
        <w:t>Daftar Tabel</w:t>
      </w:r>
      <w:bookmarkEnd w:id="3"/>
    </w:p>
    <w:p w14:paraId="5646BFBF" w14:textId="414AC400" w:rsidR="007309E4" w:rsidRPr="007D0A31" w:rsidRDefault="00A8430C" w:rsidP="009155E7">
      <w:pPr>
        <w:pStyle w:val="Heading1"/>
        <w:rPr>
          <w:lang w:val="da-DK"/>
        </w:rPr>
      </w:pPr>
      <w:r w:rsidRPr="007D0A31">
        <w:rPr>
          <w:lang w:val="da-DK"/>
        </w:rPr>
        <w:br w:type="page"/>
      </w:r>
      <w:bookmarkStart w:id="4" w:name="_Toc65242124"/>
      <w:r w:rsidR="009155E7" w:rsidRPr="007D0A31">
        <w:rPr>
          <w:lang w:val="da-DK"/>
        </w:rPr>
        <w:lastRenderedPageBreak/>
        <w:t>Daftar Gambar</w:t>
      </w:r>
      <w:bookmarkEnd w:id="4"/>
    </w:p>
    <w:p w14:paraId="240DC3CF" w14:textId="64DEBFBD" w:rsidR="009155E7" w:rsidRPr="007D0A31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</w:pPr>
      <w:r w:rsidRPr="007D0A31">
        <w:rPr>
          <w:lang w:val="da-DK"/>
        </w:rPr>
        <w:br w:type="page"/>
      </w:r>
    </w:p>
    <w:p w14:paraId="2E27B646" w14:textId="28631D49" w:rsidR="00C13521" w:rsidRPr="007D0A31" w:rsidRDefault="00412CCC" w:rsidP="00A8430C">
      <w:pPr>
        <w:pStyle w:val="Heading1"/>
        <w:ind w:left="0" w:firstLine="0"/>
        <w:rPr>
          <w:lang w:val="da-DK"/>
        </w:rPr>
      </w:pPr>
      <w:bookmarkStart w:id="5" w:name="_Toc65242125"/>
      <w:r w:rsidRPr="007D0A31">
        <w:rPr>
          <w:lang w:val="da-DK"/>
        </w:rPr>
        <w:lastRenderedPageBreak/>
        <w:t>Daftar Lampiran</w:t>
      </w:r>
      <w:bookmarkEnd w:id="5"/>
    </w:p>
    <w:p w14:paraId="20B87089" w14:textId="3077160F" w:rsidR="00353E50" w:rsidRPr="007D0A31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  <w:lang w:val="da-DK"/>
        </w:rPr>
        <w:sectPr w:rsidR="00353E50" w:rsidRPr="007D0A31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Pr="007D0A31" w:rsidRDefault="00353E50">
      <w:pPr>
        <w:spacing w:after="160" w:line="259" w:lineRule="auto"/>
        <w:ind w:left="0" w:firstLine="0"/>
        <w:rPr>
          <w:lang w:val="da-DK"/>
        </w:rPr>
        <w:sectPr w:rsidR="00353E50" w:rsidRPr="007D0A31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7D0A31" w:rsidRDefault="00C13521" w:rsidP="00C13521">
      <w:pPr>
        <w:pStyle w:val="Heading1"/>
        <w:rPr>
          <w:lang w:val="da-DK"/>
        </w:rPr>
      </w:pPr>
      <w:bookmarkStart w:id="6" w:name="_Toc65242126"/>
      <w:r w:rsidRPr="007D0A31">
        <w:rPr>
          <w:lang w:val="da-DK"/>
        </w:rPr>
        <w:lastRenderedPageBreak/>
        <w:t xml:space="preserve">BAB I </w:t>
      </w:r>
      <w:r w:rsidR="0089260F" w:rsidRPr="007D0A31">
        <w:rPr>
          <w:lang w:val="da-DK"/>
        </w:rPr>
        <w:t>PENDAHULUAN</w:t>
      </w:r>
      <w:bookmarkEnd w:id="6"/>
    </w:p>
    <w:p w14:paraId="7738C0AE" w14:textId="7AEE229A" w:rsidR="001C5B4C" w:rsidRPr="007D0A31" w:rsidRDefault="00904F60" w:rsidP="00EB5947">
      <w:pPr>
        <w:pStyle w:val="Heading2"/>
        <w:spacing w:line="360" w:lineRule="auto"/>
        <w:jc w:val="both"/>
        <w:rPr>
          <w:b w:val="0"/>
          <w:bCs/>
          <w:lang w:val="da-DK"/>
        </w:rPr>
      </w:pPr>
      <w:bookmarkStart w:id="7" w:name="_Hlk97558676"/>
      <w:bookmarkStart w:id="8" w:name="_Toc65242127"/>
      <w:bookmarkStart w:id="9" w:name="_Hlk46387745"/>
      <w:r w:rsidRPr="007D0A31">
        <w:rPr>
          <w:b w:val="0"/>
          <w:bCs/>
          <w:lang w:val="da-DK"/>
        </w:rPr>
        <w:t>Deskripsikan</w:t>
      </w:r>
      <w:r w:rsidR="00862BA5" w:rsidRPr="007D0A31">
        <w:rPr>
          <w:b w:val="0"/>
          <w:bCs/>
          <w:lang w:val="da-DK"/>
        </w:rPr>
        <w:t xml:space="preserve"> keterkaitan usulan topik anda dengan </w:t>
      </w:r>
      <w:r w:rsidR="007D0A31">
        <w:rPr>
          <w:b w:val="0"/>
          <w:bCs/>
          <w:lang w:val="da-DK"/>
        </w:rPr>
        <w:t xml:space="preserve">tema </w:t>
      </w:r>
      <w:r w:rsidR="00862BA5" w:rsidRPr="007D0A31">
        <w:rPr>
          <w:b w:val="0"/>
          <w:bCs/>
          <w:lang w:val="da-DK"/>
        </w:rPr>
        <w:t xml:space="preserve">yang mendukung </w:t>
      </w:r>
      <w:r w:rsidR="004C5DDD" w:rsidRPr="007D0A31">
        <w:rPr>
          <w:b w:val="0"/>
          <w:bCs/>
          <w:lang w:val="da-DK"/>
        </w:rPr>
        <w:t xml:space="preserve">salah satu </w:t>
      </w:r>
      <w:r w:rsidR="00067646" w:rsidRPr="007D0A31">
        <w:rPr>
          <w:b w:val="0"/>
          <w:bCs/>
          <w:lang w:val="da-DK"/>
        </w:rPr>
        <w:t xml:space="preserve">pilar </w:t>
      </w:r>
      <w:r w:rsidR="00862BA5" w:rsidRPr="007D0A31">
        <w:rPr>
          <w:b w:val="0"/>
          <w:bCs/>
          <w:lang w:val="da-DK"/>
        </w:rPr>
        <w:t xml:space="preserve">SDGs </w:t>
      </w:r>
      <w:bookmarkEnd w:id="7"/>
      <w:r w:rsidR="0086345A" w:rsidRPr="007D0A31">
        <w:rPr>
          <w:b w:val="0"/>
          <w:bCs/>
          <w:lang w:val="da-DK"/>
        </w:rPr>
        <w:t xml:space="preserve"> </w:t>
      </w:r>
      <w:r w:rsidR="00CF2267" w:rsidRPr="007D0A31">
        <w:rPr>
          <w:b w:val="0"/>
          <w:bCs/>
          <w:lang w:val="da-DK"/>
        </w:rPr>
        <w:t xml:space="preserve">berikut : </w:t>
      </w:r>
    </w:p>
    <w:p w14:paraId="37A4F00E" w14:textId="0140EA69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da-DK"/>
        </w:rPr>
      </w:pPr>
      <w:r w:rsidRPr="007D0A31">
        <w:rPr>
          <w:b w:val="0"/>
          <w:bCs/>
          <w:lang w:val="da-DK"/>
        </w:rPr>
        <w:t xml:space="preserve">□ SGD 1 (Menghapus Kemiskinan) </w:t>
      </w:r>
    </w:p>
    <w:p w14:paraId="4D9A0DCB" w14:textId="4F0EAE48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da-DK"/>
        </w:rPr>
      </w:pPr>
      <w:r w:rsidRPr="007D0A31">
        <w:rPr>
          <w:b w:val="0"/>
          <w:bCs/>
          <w:lang w:val="da-DK"/>
        </w:rPr>
        <w:t xml:space="preserve">□ SGD 2 (Mengakhiri Kelaparan) </w:t>
      </w:r>
    </w:p>
    <w:p w14:paraId="2A10143E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 xml:space="preserve">□ SGD 3 (Kesehatan yang baik dan Kesejahteraan) </w:t>
      </w:r>
    </w:p>
    <w:p w14:paraId="45E54CCA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4 (Pendidikan Bermutu)</w:t>
      </w:r>
    </w:p>
    <w:p w14:paraId="08BFB90D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5 (Kesetaraan Gender)</w:t>
      </w:r>
    </w:p>
    <w:p w14:paraId="3E2AEF21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6 (Akses Air Bersih dan Sanitasi)</w:t>
      </w:r>
    </w:p>
    <w:p w14:paraId="1024A2CD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7 (Energi Bersih dan Terjangkau)</w:t>
      </w:r>
    </w:p>
    <w:p w14:paraId="688655D5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8 (Pekerjaan Layak dan Pertumbuhan Ekonomi)</w:t>
      </w:r>
    </w:p>
    <w:p w14:paraId="0497B189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9 (Infrastruktur, Industri dan Inovasi)</w:t>
      </w:r>
    </w:p>
    <w:p w14:paraId="4A82907D" w14:textId="77777777" w:rsidR="001C5B4C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10 (Mengurangi Ketimpangan)</w:t>
      </w:r>
    </w:p>
    <w:p w14:paraId="0DEDDC56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1 (Sustainable cities and communities)</w:t>
      </w:r>
    </w:p>
    <w:p w14:paraId="792A894F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2 (Konsumsi dan produksi yang bertanggung jawab)</w:t>
      </w:r>
    </w:p>
    <w:p w14:paraId="6FE29322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3 (Aksi iklim)</w:t>
      </w:r>
    </w:p>
    <w:p w14:paraId="62336DD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4 (Kehidupan di bawah air)</w:t>
      </w:r>
    </w:p>
    <w:p w14:paraId="6A0ADAD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5 (Kehidupan di darat)</w:t>
      </w:r>
    </w:p>
    <w:p w14:paraId="3D7ACB0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6 (Perdamaian, keadilan dan institusi yang kuat)</w:t>
      </w:r>
    </w:p>
    <w:p w14:paraId="4DB5E7D3" w14:textId="2ACC236A" w:rsidR="00862BA5" w:rsidRPr="007D0A31" w:rsidRDefault="001C5B4C" w:rsidP="001C5B4C">
      <w:pPr>
        <w:pStyle w:val="Heading2"/>
        <w:spacing w:line="360" w:lineRule="auto"/>
        <w:jc w:val="both"/>
        <w:rPr>
          <w:b w:val="0"/>
          <w:bCs/>
          <w:lang w:val="nl-NL"/>
        </w:rPr>
      </w:pPr>
      <w:r w:rsidRPr="007D0A31">
        <w:rPr>
          <w:b w:val="0"/>
          <w:bCs/>
          <w:lang w:val="nl-NL"/>
        </w:rPr>
        <w:t>□ SDG 17 (Kemitraan untuk mencapai tujuan)</w:t>
      </w:r>
    </w:p>
    <w:p w14:paraId="450FE5F3" w14:textId="77777777" w:rsidR="00966D6D" w:rsidRPr="007D0A31" w:rsidRDefault="00966D6D">
      <w:pPr>
        <w:spacing w:after="160" w:line="259" w:lineRule="auto"/>
        <w:ind w:left="0" w:firstLine="0"/>
        <w:rPr>
          <w:rFonts w:ascii="Times New Roman" w:eastAsiaTheme="majorEastAsia" w:hAnsi="Times New Roman" w:cstheme="majorBidi"/>
          <w:b/>
          <w:color w:val="auto"/>
          <w:sz w:val="24"/>
          <w:szCs w:val="26"/>
          <w:lang w:val="nl-NL"/>
        </w:rPr>
      </w:pPr>
      <w:r w:rsidRPr="007D0A31">
        <w:rPr>
          <w:lang w:val="nl-NL"/>
        </w:rPr>
        <w:br w:type="page"/>
      </w:r>
    </w:p>
    <w:p w14:paraId="71FB150F" w14:textId="701086CA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r>
        <w:rPr>
          <w:lang w:val="en-US"/>
        </w:rPr>
        <w:lastRenderedPageBreak/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1E760FEF" w14:textId="77777777" w:rsidR="004E1DCF" w:rsidRPr="005429F3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324DFBB9" w14:textId="38DD27EF" w:rsidR="004E1DCF" w:rsidRPr="005429F3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74BEAF03" w14:textId="77777777" w:rsidR="004E1DCF" w:rsidRPr="005429F3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524CF8E1" w14:textId="77777777" w:rsidR="004E1DCF" w:rsidRPr="005429F3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FACD25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vAlign w:val="bottom"/>
          </w:tcPr>
          <w:p w14:paraId="040DDEE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vAlign w:val="bottom"/>
          </w:tcPr>
          <w:p w14:paraId="232DC79F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vAlign w:val="bottom"/>
          </w:tcPr>
          <w:p w14:paraId="2E4FE7F8" w14:textId="14D4652D" w:rsidR="004E1DCF" w:rsidRPr="005429F3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8FE9C10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AB5D99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D697682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1F42E6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E58D01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E5F165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0E9ADB4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FB9839E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36ACFC2D" w:rsidR="006B5C03" w:rsidRDefault="004E1DCF" w:rsidP="006B5C03">
      <w:pPr>
        <w:spacing w:line="237" w:lineRule="auto"/>
        <w:ind w:left="284"/>
        <w:rPr>
          <w:rFonts w:ascii="Times New Roman" w:eastAsia="Times New Roman" w:hAnsi="Times New Roman"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Uraikan seluruh permasalahan yang terjadi/pernah terjadi di lokasi pelaksanaan KKN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>-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PM (dapat didukung dengan data dan gambar/foto)</w:t>
      </w:r>
    </w:p>
    <w:p w14:paraId="20B52576" w14:textId="577701A3" w:rsidR="004E1DCF" w:rsidRPr="007D0A31" w:rsidRDefault="006B5C03" w:rsidP="006B5C03">
      <w:pPr>
        <w:spacing w:line="237" w:lineRule="auto"/>
        <w:ind w:left="284"/>
        <w:rPr>
          <w:rFonts w:ascii="Times New Roman" w:eastAsia="Times New Roman" w:hAnsi="Times New Roman"/>
          <w:b/>
          <w:bCs/>
          <w:color w:val="auto"/>
          <w:sz w:val="24"/>
          <w:lang w:val="da-DK"/>
        </w:rPr>
      </w:pPr>
      <w:r w:rsidRPr="007D0A31">
        <w:rPr>
          <w:rFonts w:ascii="Times New Roman" w:eastAsia="Times New Roman" w:hAnsi="Times New Roman"/>
          <w:bCs/>
          <w:color w:val="auto"/>
          <w:sz w:val="24"/>
          <w:lang w:val="da-DK"/>
        </w:rPr>
        <w:t>*</w:t>
      </w:r>
      <w:r w:rsidR="004E1DCF" w:rsidRPr="007D0A31">
        <w:rPr>
          <w:rFonts w:ascii="Times New Roman" w:eastAsia="Times New Roman" w:hAnsi="Times New Roman"/>
          <w:bCs/>
          <w:color w:val="auto"/>
          <w:sz w:val="24"/>
          <w:lang w:val="da-DK"/>
        </w:rPr>
        <w:t>P : Perangkat Desa, M : Masyarakat, D : Dinas Instansi Vertikal / Stakeholder</w:t>
      </w:r>
    </w:p>
    <w:p w14:paraId="606AE2DA" w14:textId="77777777" w:rsidR="004E1DCF" w:rsidRPr="007D0A31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  <w:lang w:val="da-DK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299CF64B" w14:textId="77777777" w:rsidR="004E1DCF" w:rsidRPr="005429F3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05A16701" w14:textId="77777777" w:rsidR="004E1DCF" w:rsidRPr="005429F3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1BF936FB" w14:textId="77777777" w:rsidR="004E1DCF" w:rsidRPr="005429F3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2E4CEE9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EE2964A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5AC5FF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CD94A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DCD354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481670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45A0B521" w:rsidR="004E1DCF" w:rsidRPr="005429F3" w:rsidRDefault="004E1DCF" w:rsidP="006B5C03">
      <w:pPr>
        <w:spacing w:line="264" w:lineRule="auto"/>
        <w:ind w:left="284" w:right="-8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Uraikan secara rinci mengapa permasalahan diprioritaskan penanganannya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. Penentuan prioritas permasalahan akan lebih baik jika sudah disepakati 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b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ersama mitra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.</w:t>
      </w:r>
    </w:p>
    <w:p w14:paraId="3EF811B5" w14:textId="59B2EB61" w:rsidR="004E1DCF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242128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D28F7F3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 xml:space="preserve">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3000669" w14:textId="77777777" w:rsidR="003026DE" w:rsidRPr="004479E5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302BAC4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AC3DC20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6E0992F" w14:textId="77777777" w:rsidR="003026DE" w:rsidRPr="004479E5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1616696" w14:textId="77777777" w:rsidR="003026DE" w:rsidRPr="004479E5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0A9390B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4898DB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D1CEF8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A1E3CD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5114831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30B6734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78302D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A8ED08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3E1BF6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677AFE7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8A3E53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9D66F2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B82FDF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65242129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242130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CD6AAB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CD6AAB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CD6AAB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CD6AAB">
        <w:trPr>
          <w:trHeight w:val="399"/>
        </w:trPr>
        <w:tc>
          <w:tcPr>
            <w:tcW w:w="2701" w:type="dxa"/>
          </w:tcPr>
          <w:p w14:paraId="4C12F2C0" w14:textId="1A8CA67C" w:rsidR="00036E18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Mitra 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A17951" w:rsidRPr="00073BB2" w14:paraId="4931C76F" w14:textId="77777777" w:rsidTr="00CD6AAB">
        <w:trPr>
          <w:trHeight w:val="399"/>
        </w:trPr>
        <w:tc>
          <w:tcPr>
            <w:tcW w:w="2701" w:type="dxa"/>
          </w:tcPr>
          <w:p w14:paraId="286742A7" w14:textId="1E15E745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Alamat Mitra </w:t>
            </w:r>
          </w:p>
        </w:tc>
        <w:tc>
          <w:tcPr>
            <w:tcW w:w="6793" w:type="dxa"/>
          </w:tcPr>
          <w:p w14:paraId="1C74D590" w14:textId="77777777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CD6AAB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793" w:type="dxa"/>
          </w:tcPr>
          <w:p w14:paraId="611E6CB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CD6AAB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793" w:type="dxa"/>
          </w:tcPr>
          <w:p w14:paraId="11A0C866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CD6AAB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793" w:type="dxa"/>
          </w:tcPr>
          <w:p w14:paraId="7AEC4A1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CD6AAB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CD6AAB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CD6AAB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CD6AAB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793" w:type="dxa"/>
          </w:tcPr>
          <w:p w14:paraId="177559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CD6AAB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CD6AAB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1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2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6FC85BDE" w14:textId="2047DAEE" w:rsidR="00037451" w:rsidRPr="00037451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r w:rsidRPr="00037451">
        <w:rPr>
          <w:rFonts w:ascii="Times New Roman" w:hAnsi="Times New Roman" w:cs="Times New Roman"/>
          <w:color w:val="auto"/>
          <w:sz w:val="24"/>
          <w:szCs w:val="24"/>
        </w:rPr>
        <w:t xml:space="preserve">Luaran </w:t>
      </w:r>
      <w:r w:rsidRPr="00037451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dalam kegiatan abmas mahasiswa KKN</w:t>
      </w:r>
      <w:r w:rsidR="00E347F8">
        <w:rPr>
          <w:rFonts w:ascii="Times New Roman" w:hAnsi="Times New Roman" w:cs="Times New Roman"/>
          <w:color w:val="auto"/>
          <w:sz w:val="24"/>
          <w:szCs w:val="24"/>
        </w:rPr>
        <w:t>-</w:t>
      </w:r>
      <w:r>
        <w:rPr>
          <w:rFonts w:ascii="Times New Roman" w:hAnsi="Times New Roman" w:cs="Times New Roman"/>
          <w:color w:val="auto"/>
          <w:sz w:val="24"/>
          <w:szCs w:val="24"/>
        </w:rPr>
        <w:t>PM berupa :</w:t>
      </w:r>
    </w:p>
    <w:p w14:paraId="4A7C9652" w14:textId="41518782" w:rsidR="00036E18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5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7F309C" w14:textId="131F6073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8A545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8FE50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F1306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9F9F6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754D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DB8E9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B7418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3D032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F4CB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F801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82E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9BE6F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982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5D0B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61BE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49C3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28BC3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9A80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3F0B4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A05F4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3574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8B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2B50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E903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2DB1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A9DE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5862A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CCD8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8C972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F5DE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148B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97D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1104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EB739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BDB62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02CC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E5B3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DE3A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AF5D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682F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B6B5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1BD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14A4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B042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AD96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4309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F8222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4D59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6A423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B14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9329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A5A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B94B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5F3B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B28F3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D690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2AEA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81E0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9C22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EB297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38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3A84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C59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7402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0C4C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A0EB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E4399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81E98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A0A6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D401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1BC07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8D4C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276E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24AC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C41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A8CB3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8027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D3B67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C039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C72C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EC3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8052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1AE1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38331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0D00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CE891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EE16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A53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2F8C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3F4F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CB4E2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80F0C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0C86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4B1F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B4FE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2C68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7F0D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FCF0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65F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9DE0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6832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71A7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23DA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65242134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7FBD2CD5" w:rsidR="00B270D8" w:rsidRDefault="00B270D8" w:rsidP="00037451">
      <w:pPr>
        <w:spacing w:after="160" w:line="259" w:lineRule="auto"/>
        <w:ind w:left="0" w:firstLine="0"/>
        <w:jc w:val="both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</w:t>
      </w:r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diajukan ke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esaran dana yang dapat diusulkan dalam kegiatan abmas mahasiswa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PM maksimal sebesar Rp. 20.000.000,- (dua puluh juta rupiah).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242135"/>
      <w:r>
        <w:lastRenderedPageBreak/>
        <w:t xml:space="preserve">BAB V </w:t>
      </w:r>
      <w:r w:rsidR="00EC4CFB">
        <w:t>JADWAL</w:t>
      </w:r>
      <w:bookmarkEnd w:id="17"/>
    </w:p>
    <w:p w14:paraId="2B880299" w14:textId="2DB2370D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ma kegiatan abmas mahasiswa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1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lan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242136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D6AAB">
        <w:tc>
          <w:tcPr>
            <w:tcW w:w="2878" w:type="dxa"/>
          </w:tcPr>
          <w:p w14:paraId="3157DAE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D6AAB">
        <w:tc>
          <w:tcPr>
            <w:tcW w:w="2878" w:type="dxa"/>
          </w:tcPr>
          <w:p w14:paraId="2F86CE8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D6AAB">
        <w:tc>
          <w:tcPr>
            <w:tcW w:w="2878" w:type="dxa"/>
          </w:tcPr>
          <w:p w14:paraId="087695DA" w14:textId="4676EE5E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D6AAB">
        <w:tc>
          <w:tcPr>
            <w:tcW w:w="2878" w:type="dxa"/>
          </w:tcPr>
          <w:p w14:paraId="1403A89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D6AAB">
        <w:tc>
          <w:tcPr>
            <w:tcW w:w="2878" w:type="dxa"/>
          </w:tcPr>
          <w:p w14:paraId="409A1CB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D6AAB">
        <w:tc>
          <w:tcPr>
            <w:tcW w:w="2838" w:type="dxa"/>
          </w:tcPr>
          <w:p w14:paraId="30092F2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D6AAB">
        <w:tc>
          <w:tcPr>
            <w:tcW w:w="2838" w:type="dxa"/>
          </w:tcPr>
          <w:p w14:paraId="46638474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D6AAB">
        <w:tc>
          <w:tcPr>
            <w:tcW w:w="2838" w:type="dxa"/>
          </w:tcPr>
          <w:p w14:paraId="1F29DD1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D6AAB">
        <w:tc>
          <w:tcPr>
            <w:tcW w:w="2838" w:type="dxa"/>
          </w:tcPr>
          <w:p w14:paraId="4167B831" w14:textId="07647963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BCF8276" w:rsidR="00E745C0" w:rsidRPr="007D0A31" w:rsidRDefault="00170736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  <w:t>Kota,………………….</w:t>
      </w:r>
    </w:p>
    <w:p w14:paraId="30E3AAEC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</w:p>
    <w:p w14:paraId="2920EA37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  <w:t>Yang membuat pernyataan</w:t>
      </w:r>
    </w:p>
    <w:p w14:paraId="6EC60895" w14:textId="77777777" w:rsidR="00E745C0" w:rsidRPr="007D0A31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</w:p>
    <w:p w14:paraId="3E443CB5" w14:textId="77777777" w:rsidR="00E745C0" w:rsidRPr="007D0A31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</w:p>
    <w:p w14:paraId="5AD9B9E7" w14:textId="44EBE9F5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nl-NL" w:eastAsia="en-US"/>
        </w:rPr>
      </w:pPr>
      <w:r w:rsidRPr="007D0A31">
        <w:rPr>
          <w:rFonts w:ascii="Times New Roman" w:eastAsia="Times New Roman" w:hAnsi="Times New Roman" w:cs="Times New Roman"/>
          <w:i/>
          <w:color w:val="auto"/>
          <w:sz w:val="24"/>
          <w:szCs w:val="24"/>
          <w:lang w:val="nl-NL" w:eastAsia="en-US"/>
        </w:rPr>
        <w:t xml:space="preserve">Materai Rp. </w:t>
      </w:r>
      <w:r w:rsidR="005666E2" w:rsidRPr="007D0A31">
        <w:rPr>
          <w:rFonts w:ascii="Times New Roman" w:eastAsia="Times New Roman" w:hAnsi="Times New Roman" w:cs="Times New Roman"/>
          <w:i/>
          <w:color w:val="auto"/>
          <w:sz w:val="24"/>
          <w:szCs w:val="24"/>
          <w:lang w:val="nl-NL" w:eastAsia="en-US"/>
        </w:rPr>
        <w:t>10</w:t>
      </w:r>
      <w:r w:rsidRPr="007D0A31">
        <w:rPr>
          <w:rFonts w:ascii="Times New Roman" w:eastAsia="Times New Roman" w:hAnsi="Times New Roman" w:cs="Times New Roman"/>
          <w:i/>
          <w:color w:val="auto"/>
          <w:sz w:val="24"/>
          <w:szCs w:val="24"/>
          <w:lang w:val="nl-NL" w:eastAsia="en-US"/>
        </w:rPr>
        <w:t>.000,-</w:t>
      </w:r>
    </w:p>
    <w:p w14:paraId="6DBDBE10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nl-NL" w:eastAsia="en-US"/>
        </w:rPr>
      </w:pPr>
    </w:p>
    <w:p w14:paraId="23316247" w14:textId="77777777" w:rsidR="00E745C0" w:rsidRPr="007D0A31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nl-NL" w:eastAsia="en-US"/>
        </w:rPr>
      </w:pPr>
    </w:p>
    <w:p w14:paraId="020565D6" w14:textId="45F1D7DF" w:rsidR="0060418B" w:rsidRPr="007D0A31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da-DK" w:eastAsia="en-US"/>
        </w:rPr>
        <w:t>Nama terang</w:t>
      </w:r>
      <w:bookmarkStart w:id="20" w:name="page12"/>
      <w:bookmarkEnd w:id="20"/>
      <w:r w:rsidR="0060418B" w:rsidRPr="007D0A31">
        <w:rPr>
          <w:rFonts w:ascii="Times New Roman" w:hAnsi="Times New Roman"/>
          <w:b/>
          <w:color w:val="auto"/>
          <w:sz w:val="36"/>
          <w:lang w:val="da-DK"/>
        </w:rPr>
        <w:br w:type="page"/>
      </w:r>
    </w:p>
    <w:p w14:paraId="2E3E3274" w14:textId="38522423" w:rsidR="007617CC" w:rsidRPr="007D0A31" w:rsidRDefault="007617CC" w:rsidP="009D5426">
      <w:pPr>
        <w:pStyle w:val="Heading1"/>
        <w:rPr>
          <w:lang w:val="da-DK"/>
        </w:rPr>
      </w:pPr>
      <w:bookmarkStart w:id="21" w:name="_Toc65242138"/>
      <w:r w:rsidRPr="007D0A31">
        <w:rPr>
          <w:lang w:val="da-DK"/>
        </w:rPr>
        <w:lastRenderedPageBreak/>
        <w:t xml:space="preserve">LAMPIRAN </w:t>
      </w:r>
      <w:r w:rsidR="004B2AF0" w:rsidRPr="007D0A31">
        <w:rPr>
          <w:lang w:val="da-DK"/>
        </w:rPr>
        <w:t>2</w:t>
      </w:r>
      <w:r w:rsidRPr="007D0A31">
        <w:rPr>
          <w:lang w:val="da-DK"/>
        </w:rPr>
        <w:t>. PETA LOKASI</w:t>
      </w:r>
      <w:bookmarkEnd w:id="21"/>
    </w:p>
    <w:p w14:paraId="667E12D0" w14:textId="3D61E103" w:rsidR="008F53C4" w:rsidRPr="007D0A31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Bagian ini berisikan peta lokasi mitra yang dilengkapi dengan </w:t>
      </w:r>
      <w:r w:rsidR="00743FAA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data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jarak mitra dengan </w:t>
      </w:r>
      <w:r w:rsidR="009D5426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lokasi alamat </w:t>
      </w:r>
      <w:r w:rsidR="00312927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Kampus ITS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.</w:t>
      </w:r>
      <w:r w:rsidR="009D5426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</w:t>
      </w:r>
    </w:p>
    <w:p w14:paraId="4387D659" w14:textId="77777777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5624537C" w14:textId="14455984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Nama Instansi Mitra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4AA38FE4" w14:textId="77777777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Alamat Mitra 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 xml:space="preserve">: </w:t>
      </w:r>
    </w:p>
    <w:p w14:paraId="7FD4017B" w14:textId="77777777" w:rsidR="00312927" w:rsidRPr="007D0A31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Jarak ITS - Lokasi Mitra</w:t>
      </w: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ab/>
        <w:t>:  …km</w:t>
      </w:r>
    </w:p>
    <w:p w14:paraId="085C774A" w14:textId="77777777" w:rsidR="008F53C4" w:rsidRPr="007D0A31" w:rsidRDefault="008F53C4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</w:p>
    <w:p w14:paraId="2322551F" w14:textId="41A8EB6C" w:rsidR="007617CC" w:rsidRPr="007D0A31" w:rsidRDefault="009D5426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</w:pPr>
      <w:r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Gunakan </w:t>
      </w:r>
      <w:hyperlink r:id="rId15" w:history="1">
        <w:r w:rsidRPr="007D0A3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goog</w:t>
        </w:r>
        <w:r w:rsidR="00767EC4" w:rsidRPr="007D0A3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a-DK"/>
          </w:rPr>
          <w:t>le map</w:t>
        </w:r>
      </w:hyperlink>
      <w:r w:rsidR="00767EC4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untuk memudahkan</w:t>
      </w:r>
      <w:r w:rsidR="00FB66D4" w:rsidRPr="007D0A31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 xml:space="preserve"> (sebagaimana contoh di bawah)</w:t>
      </w:r>
    </w:p>
    <w:p w14:paraId="2713D87F" w14:textId="3F6549DE" w:rsidR="00D25071" w:rsidRPr="007D0A3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2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2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7D0A31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  <w:lang w:val="da-DK"/>
              </w:rPr>
            </w:pPr>
            <w:r w:rsidRPr="007D0A31">
              <w:rPr>
                <w:rFonts w:ascii="Times New Roman" w:hAnsi="Times New Roman" w:cs="Times New Roman"/>
                <w:color w:val="auto"/>
                <w:lang w:val="da-DK"/>
              </w:rPr>
              <w:t>Judul 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4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4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E2178" w14:paraId="398FD55D" w14:textId="5D656017" w:rsidTr="00CB5017">
        <w:trPr>
          <w:trHeight w:val="253"/>
        </w:trPr>
        <w:tc>
          <w:tcPr>
            <w:tcW w:w="568" w:type="dxa"/>
            <w:vAlign w:val="bottom"/>
          </w:tcPr>
          <w:p w14:paraId="1E94799B" w14:textId="3335A2EA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5" w:name="_Hlk125850980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vAlign w:val="bottom"/>
          </w:tcPr>
          <w:p w14:paraId="410A03E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vAlign w:val="bottom"/>
          </w:tcPr>
          <w:p w14:paraId="38449188" w14:textId="76A7530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152438C9" w14:textId="332E3093" w:rsidR="00CB5017" w:rsidRPr="001E2178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CB5017" w:rsidRPr="001E2178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vAlign w:val="bottom"/>
          </w:tcPr>
          <w:p w14:paraId="5DF92B26" w14:textId="77777777" w:rsidR="00CB5017" w:rsidRPr="001E2178" w:rsidRDefault="00CB5017" w:rsidP="00CB5017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vAlign w:val="bottom"/>
          </w:tcPr>
          <w:p w14:paraId="3AF92CE4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vAlign w:val="bottom"/>
          </w:tcPr>
          <w:p w14:paraId="043C09BD" w14:textId="17A82E28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CB5017" w:rsidRPr="001E2178" w14:paraId="70F8A6EF" w14:textId="0B1B207C" w:rsidTr="00CB5017">
        <w:trPr>
          <w:trHeight w:val="241"/>
        </w:trPr>
        <w:tc>
          <w:tcPr>
            <w:tcW w:w="568" w:type="dxa"/>
            <w:vAlign w:val="bottom"/>
          </w:tcPr>
          <w:p w14:paraId="6B4C5EE7" w14:textId="77777777" w:rsidR="00CB5017" w:rsidRPr="001E2178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vAlign w:val="bottom"/>
          </w:tcPr>
          <w:p w14:paraId="6BE1BF79" w14:textId="77777777" w:rsidR="00CB5017" w:rsidRPr="001E2178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E7B7307" w14:textId="4676C433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C53EFF9" w14:textId="0D79EA09" w:rsidTr="00CB5017">
        <w:trPr>
          <w:trHeight w:val="290"/>
        </w:trPr>
        <w:tc>
          <w:tcPr>
            <w:tcW w:w="568" w:type="dxa"/>
            <w:vAlign w:val="bottom"/>
          </w:tcPr>
          <w:p w14:paraId="0E29256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vAlign w:val="bottom"/>
          </w:tcPr>
          <w:p w14:paraId="5B8C763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6A03D14" w14:textId="3B23271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29A2C51" w14:textId="316EB616" w:rsidTr="00CB5017">
        <w:trPr>
          <w:trHeight w:val="292"/>
        </w:trPr>
        <w:tc>
          <w:tcPr>
            <w:tcW w:w="568" w:type="dxa"/>
            <w:vAlign w:val="bottom"/>
          </w:tcPr>
          <w:p w14:paraId="7B29F6C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vAlign w:val="bottom"/>
          </w:tcPr>
          <w:p w14:paraId="13ED098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7938D23" w14:textId="5157284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19EE73E" w14:textId="7EF3F97C" w:rsidTr="00CB5017">
        <w:trPr>
          <w:trHeight w:val="290"/>
        </w:trPr>
        <w:tc>
          <w:tcPr>
            <w:tcW w:w="568" w:type="dxa"/>
            <w:vAlign w:val="bottom"/>
          </w:tcPr>
          <w:p w14:paraId="2FA2E68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vAlign w:val="bottom"/>
          </w:tcPr>
          <w:p w14:paraId="1772D7B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BCA0E9A" w14:textId="6C06CF4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7A3896C" w14:textId="5D9A77CD" w:rsidTr="00CB5017">
        <w:trPr>
          <w:trHeight w:val="290"/>
        </w:trPr>
        <w:tc>
          <w:tcPr>
            <w:tcW w:w="568" w:type="dxa"/>
            <w:vAlign w:val="bottom"/>
          </w:tcPr>
          <w:p w14:paraId="4819D8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vAlign w:val="bottom"/>
          </w:tcPr>
          <w:p w14:paraId="22A5525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B5504BD" w14:textId="22C3E1B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8FAB98C" w14:textId="0C5A1407" w:rsidTr="00CB5017">
        <w:trPr>
          <w:trHeight w:val="290"/>
        </w:trPr>
        <w:tc>
          <w:tcPr>
            <w:tcW w:w="568" w:type="dxa"/>
            <w:vAlign w:val="bottom"/>
          </w:tcPr>
          <w:p w14:paraId="67DBC80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vAlign w:val="bottom"/>
          </w:tcPr>
          <w:p w14:paraId="7594AB0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6372DFA5" w14:textId="57B788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1A3B32" w14:textId="6726EED0" w:rsidTr="00CB5017">
        <w:trPr>
          <w:trHeight w:val="290"/>
        </w:trPr>
        <w:tc>
          <w:tcPr>
            <w:tcW w:w="568" w:type="dxa"/>
            <w:vAlign w:val="bottom"/>
          </w:tcPr>
          <w:p w14:paraId="55AD0C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vAlign w:val="bottom"/>
          </w:tcPr>
          <w:p w14:paraId="6ABE852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A07CB97" w14:textId="5E92D2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EC7BA46" w14:textId="46540E0D" w:rsidTr="00CB5017">
        <w:trPr>
          <w:trHeight w:val="292"/>
        </w:trPr>
        <w:tc>
          <w:tcPr>
            <w:tcW w:w="568" w:type="dxa"/>
            <w:vAlign w:val="bottom"/>
          </w:tcPr>
          <w:p w14:paraId="715DB0BF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vAlign w:val="bottom"/>
          </w:tcPr>
          <w:p w14:paraId="32528972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36FB036" w14:textId="389401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B46E320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3A22B41A" w14:textId="272142A4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vAlign w:val="bottom"/>
          </w:tcPr>
          <w:p w14:paraId="60641712" w14:textId="3346FEAF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AD5EE45" w14:textId="4E6C9BA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2FEA1A0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6242B1D1" w14:textId="42E25AD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vAlign w:val="bottom"/>
          </w:tcPr>
          <w:p w14:paraId="33AC8E45" w14:textId="67B9EAAD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DDAC3C1" w14:textId="0B2B666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77AE63F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BB955E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vAlign w:val="bottom"/>
          </w:tcPr>
          <w:p w14:paraId="20206BD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16D5B514" w14:textId="7C5599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3EDC992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10DFAE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vAlign w:val="bottom"/>
          </w:tcPr>
          <w:p w14:paraId="702F327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5DAEEACC" w14:textId="0A5BA2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CB64291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45AAE0C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vAlign w:val="bottom"/>
          </w:tcPr>
          <w:p w14:paraId="65D3CB3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926DF8F" w14:textId="15A7B07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A6E8464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724A094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vAlign w:val="bottom"/>
          </w:tcPr>
          <w:p w14:paraId="2330F07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785962B" w14:textId="04658E2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2DC9B5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5CD9D1A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vAlign w:val="bottom"/>
          </w:tcPr>
          <w:p w14:paraId="2B4D185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7AC64B4" w14:textId="0E81665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974734A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5F9FD57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vAlign w:val="bottom"/>
          </w:tcPr>
          <w:p w14:paraId="11CCC5E5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7D0943E" w14:textId="6C1CBD2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AF8A6CC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377ABF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vAlign w:val="bottom"/>
          </w:tcPr>
          <w:p w14:paraId="610CBA2E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04F714B" w14:textId="06A52A5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1ADBCB93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3023DE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vAlign w:val="bottom"/>
          </w:tcPr>
          <w:p w14:paraId="6B2D7123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95A2986" w14:textId="5AECE88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F2DC0DA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7D1D821E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vAlign w:val="bottom"/>
          </w:tcPr>
          <w:p w14:paraId="7015B02F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B14DB83" w14:textId="3485DC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7D20C23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594C2FE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vAlign w:val="bottom"/>
          </w:tcPr>
          <w:p w14:paraId="5AD6A06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6D4C0C5" w14:textId="1439D06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3A0F0E6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96B5599" w14:textId="3F4F613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vAlign w:val="bottom"/>
          </w:tcPr>
          <w:p w14:paraId="75BF7F0F" w14:textId="655313B0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E7A674A" w14:textId="47D6935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9227D6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B2EAA56" w14:textId="4B341D1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vAlign w:val="bottom"/>
          </w:tcPr>
          <w:p w14:paraId="184964C9" w14:textId="609E2E36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52AC27B1" w14:textId="47D9446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2E8953C2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6BB63533" w14:textId="28EE82F5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vAlign w:val="bottom"/>
          </w:tcPr>
          <w:p w14:paraId="4823CDFA" w14:textId="18B6D61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0A1D1C1" w14:textId="09C2A50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DD83167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BE8EA1E" w14:textId="0E53D793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vAlign w:val="bottom"/>
          </w:tcPr>
          <w:p w14:paraId="216A5DBD" w14:textId="63F0EDC8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089AD12A" w14:textId="0EF5532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48BA88B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0EBA3FEC" w14:textId="2FD6C94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vAlign w:val="bottom"/>
          </w:tcPr>
          <w:p w14:paraId="1A32F13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2F5C9277" w14:textId="059B403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BB8126B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CCDC207" w14:textId="2D9164E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vAlign w:val="bottom"/>
          </w:tcPr>
          <w:p w14:paraId="6C993ED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4E0B9B36" w14:textId="2D01D8A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77C6CF0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FA75B2E" w14:textId="41D11A5B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vAlign w:val="bottom"/>
          </w:tcPr>
          <w:p w14:paraId="4261B20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8F87B5C" w14:textId="14ED733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73F69FA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18049191" w14:textId="53C4142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vAlign w:val="bottom"/>
          </w:tcPr>
          <w:p w14:paraId="025129C4" w14:textId="11CB15EB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7EBBFF9E" w14:textId="18C49BE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ED1D098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1CA0E02F" w14:textId="4FB8D53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vAlign w:val="bottom"/>
          </w:tcPr>
          <w:p w14:paraId="62C51A34" w14:textId="240AEF13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3E8B2065" w14:textId="7013E08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A06B05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DFD46E6" w14:textId="36C3B11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vAlign w:val="bottom"/>
          </w:tcPr>
          <w:p w14:paraId="6895A5B1" w14:textId="56F73A5E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vAlign w:val="bottom"/>
          </w:tcPr>
          <w:p w14:paraId="500263B9" w14:textId="068539B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17CB495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7F4450A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vAlign w:val="bottom"/>
          </w:tcPr>
          <w:p w14:paraId="7AD718A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vAlign w:val="bottom"/>
          </w:tcPr>
          <w:p w14:paraId="28DA37A8" w14:textId="6BA3887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765B6C54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2E7E769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vAlign w:val="bottom"/>
          </w:tcPr>
          <w:p w14:paraId="449854B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vAlign w:val="bottom"/>
          </w:tcPr>
          <w:p w14:paraId="22F71D31" w14:textId="51777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3B55836C" w14:textId="77777777" w:rsidTr="00CB5017">
        <w:trPr>
          <w:trHeight w:val="292"/>
        </w:trPr>
        <w:tc>
          <w:tcPr>
            <w:tcW w:w="568" w:type="dxa"/>
            <w:vAlign w:val="bottom"/>
          </w:tcPr>
          <w:p w14:paraId="46FC746B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vAlign w:val="bottom"/>
          </w:tcPr>
          <w:p w14:paraId="5E0B031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vAlign w:val="bottom"/>
          </w:tcPr>
          <w:p w14:paraId="67834BFF" w14:textId="737F8A9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5"/>
    <w:p w14:paraId="2A0E9FFF" w14:textId="01AA565F" w:rsidR="00CB5017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umlah mahasiswa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 satu kelompok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20 mahasiswa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maksimal 30 mahasiswa</w:t>
      </w:r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. Anggota tim berasal dari lintas Departemen</w:t>
      </w:r>
      <w:r w:rsidR="006D4EA6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532A8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28A03" w14:textId="77777777" w:rsidR="005E48DD" w:rsidRDefault="005E48DD" w:rsidP="00987866">
      <w:pPr>
        <w:spacing w:after="0" w:line="240" w:lineRule="auto"/>
      </w:pPr>
      <w:r>
        <w:separator/>
      </w:r>
    </w:p>
  </w:endnote>
  <w:endnote w:type="continuationSeparator" w:id="0">
    <w:p w14:paraId="7AB72B9B" w14:textId="77777777" w:rsidR="005E48DD" w:rsidRDefault="005E48DD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50F70" w:rsidRDefault="00150F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50F70" w:rsidRDefault="00150F7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97587" w14:textId="77777777" w:rsidR="005E48DD" w:rsidRDefault="005E48DD" w:rsidP="00987866">
      <w:pPr>
        <w:spacing w:after="0" w:line="240" w:lineRule="auto"/>
      </w:pPr>
      <w:r>
        <w:separator/>
      </w:r>
    </w:p>
  </w:footnote>
  <w:footnote w:type="continuationSeparator" w:id="0">
    <w:p w14:paraId="7CE7C335" w14:textId="77777777" w:rsidR="005E48DD" w:rsidRDefault="005E48DD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53210433">
    <w:abstractNumId w:val="9"/>
  </w:num>
  <w:num w:numId="2" w16cid:durableId="384451598">
    <w:abstractNumId w:val="12"/>
  </w:num>
  <w:num w:numId="3" w16cid:durableId="670259535">
    <w:abstractNumId w:val="10"/>
  </w:num>
  <w:num w:numId="4" w16cid:durableId="1599871611">
    <w:abstractNumId w:val="14"/>
  </w:num>
  <w:num w:numId="5" w16cid:durableId="1557081203">
    <w:abstractNumId w:val="2"/>
  </w:num>
  <w:num w:numId="6" w16cid:durableId="871069852">
    <w:abstractNumId w:val="5"/>
  </w:num>
  <w:num w:numId="7" w16cid:durableId="2027903081">
    <w:abstractNumId w:val="0"/>
  </w:num>
  <w:num w:numId="8" w16cid:durableId="779573248">
    <w:abstractNumId w:val="3"/>
  </w:num>
  <w:num w:numId="9" w16cid:durableId="649331588">
    <w:abstractNumId w:val="6"/>
  </w:num>
  <w:num w:numId="10" w16cid:durableId="866018178">
    <w:abstractNumId w:val="7"/>
  </w:num>
  <w:num w:numId="11" w16cid:durableId="688793495">
    <w:abstractNumId w:val="13"/>
  </w:num>
  <w:num w:numId="12" w16cid:durableId="2124423876">
    <w:abstractNumId w:val="1"/>
  </w:num>
  <w:num w:numId="13" w16cid:durableId="1329791465">
    <w:abstractNumId w:val="4"/>
  </w:num>
  <w:num w:numId="14" w16cid:durableId="1985549563">
    <w:abstractNumId w:val="8"/>
  </w:num>
  <w:num w:numId="15" w16cid:durableId="386419454">
    <w:abstractNumId w:val="11"/>
  </w:num>
  <w:num w:numId="16" w16cid:durableId="12136184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3686"/>
    <w:rsid w:val="000160DE"/>
    <w:rsid w:val="00036E18"/>
    <w:rsid w:val="00037451"/>
    <w:rsid w:val="00041503"/>
    <w:rsid w:val="00067646"/>
    <w:rsid w:val="00097B99"/>
    <w:rsid w:val="000A0A34"/>
    <w:rsid w:val="000A2930"/>
    <w:rsid w:val="000A39FC"/>
    <w:rsid w:val="000B437A"/>
    <w:rsid w:val="000D032D"/>
    <w:rsid w:val="000D180A"/>
    <w:rsid w:val="000D3F0D"/>
    <w:rsid w:val="00132FF5"/>
    <w:rsid w:val="00141239"/>
    <w:rsid w:val="001419C7"/>
    <w:rsid w:val="00142944"/>
    <w:rsid w:val="001466F1"/>
    <w:rsid w:val="00147C76"/>
    <w:rsid w:val="00150F70"/>
    <w:rsid w:val="0015440B"/>
    <w:rsid w:val="00161E5B"/>
    <w:rsid w:val="00163753"/>
    <w:rsid w:val="00170736"/>
    <w:rsid w:val="00174C74"/>
    <w:rsid w:val="00180BA2"/>
    <w:rsid w:val="00193DA5"/>
    <w:rsid w:val="001B7269"/>
    <w:rsid w:val="001B7629"/>
    <w:rsid w:val="001C5B4C"/>
    <w:rsid w:val="001E1211"/>
    <w:rsid w:val="001E59FF"/>
    <w:rsid w:val="001F10D7"/>
    <w:rsid w:val="00215C1C"/>
    <w:rsid w:val="00231047"/>
    <w:rsid w:val="00231AA9"/>
    <w:rsid w:val="00233435"/>
    <w:rsid w:val="00241AAF"/>
    <w:rsid w:val="00257FA8"/>
    <w:rsid w:val="002840B0"/>
    <w:rsid w:val="00296711"/>
    <w:rsid w:val="002F712F"/>
    <w:rsid w:val="003026DE"/>
    <w:rsid w:val="00312927"/>
    <w:rsid w:val="00343D03"/>
    <w:rsid w:val="00353E50"/>
    <w:rsid w:val="00370C17"/>
    <w:rsid w:val="0037473F"/>
    <w:rsid w:val="00374AF4"/>
    <w:rsid w:val="00374BDD"/>
    <w:rsid w:val="003A4171"/>
    <w:rsid w:val="003C3A9D"/>
    <w:rsid w:val="003C549A"/>
    <w:rsid w:val="003D235A"/>
    <w:rsid w:val="003D3F23"/>
    <w:rsid w:val="00400A80"/>
    <w:rsid w:val="00412CCC"/>
    <w:rsid w:val="00413F66"/>
    <w:rsid w:val="00423815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C5DD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552E4"/>
    <w:rsid w:val="005603A6"/>
    <w:rsid w:val="005666E2"/>
    <w:rsid w:val="005814DE"/>
    <w:rsid w:val="0059013A"/>
    <w:rsid w:val="005A007E"/>
    <w:rsid w:val="005A4832"/>
    <w:rsid w:val="005B738D"/>
    <w:rsid w:val="005C0717"/>
    <w:rsid w:val="005D3564"/>
    <w:rsid w:val="005E48DD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932"/>
    <w:rsid w:val="00657E3B"/>
    <w:rsid w:val="00665907"/>
    <w:rsid w:val="00690901"/>
    <w:rsid w:val="0069483E"/>
    <w:rsid w:val="006A0696"/>
    <w:rsid w:val="006B5C03"/>
    <w:rsid w:val="006D4EA6"/>
    <w:rsid w:val="006F274A"/>
    <w:rsid w:val="006F321D"/>
    <w:rsid w:val="006F3D39"/>
    <w:rsid w:val="007142D9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D0A31"/>
    <w:rsid w:val="007E3C80"/>
    <w:rsid w:val="007E64ED"/>
    <w:rsid w:val="00800318"/>
    <w:rsid w:val="0081224E"/>
    <w:rsid w:val="00812771"/>
    <w:rsid w:val="00826DA3"/>
    <w:rsid w:val="00842C6C"/>
    <w:rsid w:val="00845354"/>
    <w:rsid w:val="008626DA"/>
    <w:rsid w:val="00862BA5"/>
    <w:rsid w:val="0086345A"/>
    <w:rsid w:val="00870A5C"/>
    <w:rsid w:val="0087135B"/>
    <w:rsid w:val="008723B3"/>
    <w:rsid w:val="0089260F"/>
    <w:rsid w:val="008C7F99"/>
    <w:rsid w:val="008D4288"/>
    <w:rsid w:val="008E6C6A"/>
    <w:rsid w:val="008F1729"/>
    <w:rsid w:val="008F53C4"/>
    <w:rsid w:val="008F7EC9"/>
    <w:rsid w:val="00904F60"/>
    <w:rsid w:val="00905E76"/>
    <w:rsid w:val="00912CE3"/>
    <w:rsid w:val="009155E7"/>
    <w:rsid w:val="00944963"/>
    <w:rsid w:val="00966D6D"/>
    <w:rsid w:val="00977668"/>
    <w:rsid w:val="00982C4F"/>
    <w:rsid w:val="00987866"/>
    <w:rsid w:val="009931BD"/>
    <w:rsid w:val="009C3596"/>
    <w:rsid w:val="009D5426"/>
    <w:rsid w:val="009F269D"/>
    <w:rsid w:val="00A15F15"/>
    <w:rsid w:val="00A1747E"/>
    <w:rsid w:val="00A17951"/>
    <w:rsid w:val="00A23F1B"/>
    <w:rsid w:val="00A610D1"/>
    <w:rsid w:val="00A7719B"/>
    <w:rsid w:val="00A83A50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248F2"/>
    <w:rsid w:val="00C7521C"/>
    <w:rsid w:val="00C8185A"/>
    <w:rsid w:val="00C86B29"/>
    <w:rsid w:val="00C90DB4"/>
    <w:rsid w:val="00C9161D"/>
    <w:rsid w:val="00C95176"/>
    <w:rsid w:val="00CB5017"/>
    <w:rsid w:val="00CB69E6"/>
    <w:rsid w:val="00CC2415"/>
    <w:rsid w:val="00CD6AAB"/>
    <w:rsid w:val="00CD7A20"/>
    <w:rsid w:val="00CE1640"/>
    <w:rsid w:val="00CE3159"/>
    <w:rsid w:val="00CF2267"/>
    <w:rsid w:val="00CF4E05"/>
    <w:rsid w:val="00D00A27"/>
    <w:rsid w:val="00D01134"/>
    <w:rsid w:val="00D25071"/>
    <w:rsid w:val="00D268AA"/>
    <w:rsid w:val="00D53A97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347F8"/>
    <w:rsid w:val="00E6118A"/>
    <w:rsid w:val="00E745C0"/>
    <w:rsid w:val="00E87AD5"/>
    <w:rsid w:val="00E92091"/>
    <w:rsid w:val="00E94015"/>
    <w:rsid w:val="00EA236A"/>
    <w:rsid w:val="00EB5947"/>
    <w:rsid w:val="00EC4CFB"/>
    <w:rsid w:val="00EC7507"/>
    <w:rsid w:val="00ED3EA2"/>
    <w:rsid w:val="00EE4820"/>
    <w:rsid w:val="00EE65FE"/>
    <w:rsid w:val="00F00D45"/>
    <w:rsid w:val="00F0644A"/>
    <w:rsid w:val="00F2507B"/>
    <w:rsid w:val="00F34E40"/>
    <w:rsid w:val="00F35D44"/>
    <w:rsid w:val="00F43F45"/>
    <w:rsid w:val="00F444A0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aliases w:val="Body of text,heading 4,kepala,Recommendation,List Paragraph11,sub-section,Light Grid - Accent 31,List Paragraph1,Normal ind,Colorful List - Accent 11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aliases w:val="Body of text Char,heading 4 Char,kepala Char,Recommendation Char,List Paragraph11 Char,sub-section Char,Light Grid - Accent 31 Char,List Paragraph1 Char,Normal ind Char,Colorful List - Accent 11 Char"/>
    <w:link w:val="ListParagraph"/>
    <w:uiPriority w:val="34"/>
    <w:qFormat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3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72465C-C6F8-485B-BC6B-ADF8E9986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710</Words>
  <Characters>975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1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Afrian Riznaldhy</cp:lastModifiedBy>
  <cp:revision>2</cp:revision>
  <dcterms:created xsi:type="dcterms:W3CDTF">2026-04-03T13:15:00Z</dcterms:created>
  <dcterms:modified xsi:type="dcterms:W3CDTF">2026-04-0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